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Vanessa Corle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anes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rle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9 West Oakley Drive Northwest apt 107, Westmont, IL, USA Westmont 6055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vmlcorle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312483031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8/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rris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0/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